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942B3B" w:rsidRDefault="00942B3B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Pr="00A96EEC" w:rsidRDefault="00220CA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 внесении изменений в постановление администрации муниципального образования город Новороссийск от 11 октября 2018 года № 4100 «Об установлении размера платы за содержание жилого помещения для нанимателей жилых помещений по договорам социального найма и договорам найма жилых помещений государственного или муниципального жилищного фонда, для собственников жилых помещений, которые не приняли решение о выборе способа управлени</w:t>
      </w:r>
      <w:r w:rsidR="00B57171">
        <w:rPr>
          <w:rFonts w:ascii="Times New Roman" w:hAnsi="Times New Roman" w:cs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ногоквартирным домом, решение об установлении размера платы за содержание жилого помещения и о признании утратившими силу некоторых постановлений администрации муниципального образования город Новороссийск»</w:t>
      </w:r>
    </w:p>
    <w:p w:rsidR="00FB60CC" w:rsidRDefault="00B65611" w:rsidP="00220CAC">
      <w:pPr>
        <w:pStyle w:val="a3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B57171">
        <w:rPr>
          <w:rFonts w:ascii="Times New Roman" w:hAnsi="Times New Roman" w:cs="Times New Roman"/>
          <w:sz w:val="28"/>
          <w:szCs w:val="28"/>
          <w:lang w:val="ru-RU"/>
        </w:rPr>
        <w:t>уководствуяс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частью 3 статьи 156</w:t>
      </w:r>
      <w:r w:rsidR="00C95C6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Жилищного кодекса Российской Федерации</w:t>
      </w:r>
      <w:r w:rsidR="00220CAC">
        <w:rPr>
          <w:rFonts w:ascii="Times New Roman" w:hAnsi="Times New Roman" w:cs="Times New Roman"/>
          <w:sz w:val="28"/>
          <w:szCs w:val="28"/>
          <w:lang w:val="ru-RU"/>
        </w:rPr>
        <w:t xml:space="preserve">, статьей </w:t>
      </w:r>
      <w:r w:rsidR="00C95C6B">
        <w:rPr>
          <w:rFonts w:ascii="Times New Roman" w:hAnsi="Times New Roman" w:cs="Times New Roman"/>
          <w:sz w:val="28"/>
          <w:szCs w:val="28"/>
          <w:lang w:val="ru-RU"/>
        </w:rPr>
        <w:t xml:space="preserve">16 Федерального закона от 6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октября 2003 года № 131-ФЗ «Об общих принципах организации местного самоуправления в Российской Федерации» и стать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>ей</w:t>
      </w:r>
      <w:r w:rsidR="00B57171">
        <w:rPr>
          <w:rFonts w:ascii="Times New Roman" w:hAnsi="Times New Roman" w:cs="Times New Roman"/>
          <w:sz w:val="28"/>
          <w:szCs w:val="28"/>
          <w:lang w:val="ru-RU"/>
        </w:rPr>
        <w:t xml:space="preserve"> 34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 xml:space="preserve"> Устава муниципального образования город Новороссийск,</w:t>
      </w:r>
      <w:r w:rsidR="00220CA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ю:</w:t>
      </w:r>
    </w:p>
    <w:p w:rsidR="006217A0" w:rsidRDefault="006217A0" w:rsidP="006217A0">
      <w:pPr>
        <w:pStyle w:val="a5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нести изменения в </w:t>
      </w:r>
      <w:r w:rsidRPr="0019756E">
        <w:rPr>
          <w:rFonts w:ascii="Times New Roman" w:hAnsi="Times New Roman" w:cs="Times New Roman"/>
          <w:sz w:val="28"/>
          <w:szCs w:val="28"/>
          <w:lang w:val="ru-RU"/>
        </w:rPr>
        <w:t xml:space="preserve">постановление администрации муниципального образования город Новороссийск </w:t>
      </w:r>
      <w:r w:rsidRPr="006217A0">
        <w:rPr>
          <w:rFonts w:ascii="Times New Roman" w:hAnsi="Times New Roman" w:cs="Times New Roman"/>
          <w:sz w:val="28"/>
          <w:szCs w:val="28"/>
          <w:lang w:val="ru-RU"/>
        </w:rPr>
        <w:t>от 11 октября 2018 года № 4100 «Об установлении размера платы за содержание жилого помещения для нанимателей жилых помещений по договорам социального найма и договорам найма жилых помещений государственного или муниципального жилищного фонда, для собственников жилых помещений, которые не приняли решение о выборе способа управлени</w:t>
      </w:r>
      <w:r w:rsidR="00B57171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6217A0">
        <w:rPr>
          <w:rFonts w:ascii="Times New Roman" w:hAnsi="Times New Roman" w:cs="Times New Roman"/>
          <w:sz w:val="28"/>
          <w:szCs w:val="28"/>
          <w:lang w:val="ru-RU"/>
        </w:rPr>
        <w:t xml:space="preserve"> многоквартирным домом, решение об установлении размера платы за содержание жилого помещения и о признании утратившими силу некоторых постановлений администрации муниципального образования город Новороссийск»</w:t>
      </w:r>
      <w:r w:rsidR="00E60001">
        <w:rPr>
          <w:rFonts w:ascii="Times New Roman" w:hAnsi="Times New Roman" w:cs="Times New Roman"/>
          <w:sz w:val="28"/>
          <w:szCs w:val="28"/>
          <w:lang w:val="ru-RU"/>
        </w:rPr>
        <w:t>, признав подпункт 1.1 утратившим силу.</w:t>
      </w:r>
    </w:p>
    <w:p w:rsidR="00FB60CC" w:rsidRPr="00011963" w:rsidRDefault="00FB60CC" w:rsidP="00FB60CC">
      <w:pPr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  <w:r w:rsidRPr="00011963">
        <w:rPr>
          <w:rFonts w:ascii="Times New Roman" w:hAnsi="Times New Roman" w:cs="Times New Roman"/>
          <w:sz w:val="28"/>
          <w:szCs w:val="28"/>
          <w:lang w:val="ru-RU"/>
        </w:rPr>
        <w:t>Постановление администрации муниципального образования город Новоросси</w:t>
      </w:r>
      <w:r w:rsidRPr="008F3FC7">
        <w:rPr>
          <w:rFonts w:ascii="Times New Roman" w:hAnsi="Times New Roman" w:cs="Times New Roman"/>
          <w:sz w:val="28"/>
          <w:szCs w:val="28"/>
          <w:lang w:val="ru-RU"/>
        </w:rPr>
        <w:t xml:space="preserve">йск </w:t>
      </w:r>
      <w:r w:rsidR="008F3FC7" w:rsidRPr="008F3FC7">
        <w:rPr>
          <w:rFonts w:ascii="Times New Roman" w:hAnsi="Times New Roman" w:cs="Times New Roman"/>
          <w:sz w:val="28"/>
          <w:szCs w:val="28"/>
          <w:lang w:val="ru-RU"/>
        </w:rPr>
        <w:t xml:space="preserve">от 6 мая 2019 </w:t>
      </w:r>
      <w:r w:rsidR="008F3FC7">
        <w:rPr>
          <w:rFonts w:ascii="Times New Roman" w:hAnsi="Times New Roman" w:cs="Times New Roman"/>
          <w:sz w:val="28"/>
          <w:szCs w:val="28"/>
          <w:lang w:val="ru-RU"/>
        </w:rPr>
        <w:t xml:space="preserve">года </w:t>
      </w:r>
      <w:r w:rsidR="008F3FC7" w:rsidRPr="008F3FC7">
        <w:rPr>
          <w:rFonts w:ascii="Times New Roman" w:hAnsi="Times New Roman" w:cs="Times New Roman"/>
          <w:sz w:val="28"/>
          <w:szCs w:val="28"/>
          <w:lang w:val="ru-RU"/>
        </w:rPr>
        <w:t xml:space="preserve">№ 1807 «О внесении изменений в постановление администрации муниципального образования город Новороссийск от 11 октября 2018 года № 4100 «Об установлении размера платы за содержание жилого помещения для нанимателей жилых помещений по договорам социального найма и договорам найма жилых помещений государственного или муниципального жилищного фонда, для собственников жилых помещений, которые не приняли решение о выборе </w:t>
      </w:r>
      <w:r w:rsidR="008F3FC7" w:rsidRPr="008F3FC7">
        <w:rPr>
          <w:rFonts w:ascii="Times New Roman" w:hAnsi="Times New Roman" w:cs="Times New Roman"/>
          <w:sz w:val="28"/>
          <w:szCs w:val="28"/>
          <w:lang w:val="ru-RU"/>
        </w:rPr>
        <w:lastRenderedPageBreak/>
        <w:t>способа управлени</w:t>
      </w:r>
      <w:r w:rsidR="00B57171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="008F3FC7" w:rsidRPr="008F3FC7">
        <w:rPr>
          <w:rFonts w:ascii="Times New Roman" w:hAnsi="Times New Roman" w:cs="Times New Roman"/>
          <w:sz w:val="28"/>
          <w:szCs w:val="28"/>
          <w:lang w:val="ru-RU"/>
        </w:rPr>
        <w:t xml:space="preserve"> многоквартирным домом, решение об установлении размера платы за содержание жилого помещения и о признании утратившими силу некоторых постановлений администрации муниципального образования город Новороссийск»</w:t>
      </w:r>
      <w:r w:rsidR="008F3FC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11963">
        <w:rPr>
          <w:rFonts w:ascii="Times New Roman" w:hAnsi="Times New Roman" w:cs="Times New Roman"/>
          <w:sz w:val="28"/>
          <w:szCs w:val="28"/>
          <w:lang w:val="ru-RU"/>
        </w:rPr>
        <w:t>признать утратившим силу.</w:t>
      </w:r>
    </w:p>
    <w:p w:rsidR="00FB60CC" w:rsidRPr="00BB7CDE" w:rsidRDefault="00FB60CC" w:rsidP="00FB60CC">
      <w:pPr>
        <w:pStyle w:val="a5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B7CDE">
        <w:rPr>
          <w:rFonts w:ascii="Times New Roman" w:hAnsi="Times New Roman" w:cs="Times New Roman"/>
          <w:sz w:val="28"/>
          <w:szCs w:val="28"/>
          <w:lang w:val="ru-RU"/>
        </w:rPr>
        <w:t>Отделу информационной политик</w:t>
      </w:r>
      <w:r w:rsidR="00B57171">
        <w:rPr>
          <w:rFonts w:ascii="Times New Roman" w:hAnsi="Times New Roman" w:cs="Times New Roman"/>
          <w:sz w:val="28"/>
          <w:szCs w:val="28"/>
          <w:lang w:val="ru-RU"/>
        </w:rPr>
        <w:t xml:space="preserve">и и средств массовой информации </w:t>
      </w:r>
      <w:r w:rsidRPr="00BB7CDE">
        <w:rPr>
          <w:rFonts w:ascii="Times New Roman" w:hAnsi="Times New Roman" w:cs="Times New Roman"/>
          <w:sz w:val="28"/>
          <w:szCs w:val="28"/>
          <w:lang w:val="ru-RU"/>
        </w:rPr>
        <w:t>разместить 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фициальном </w:t>
      </w:r>
      <w:r w:rsidRPr="00BB7CDE">
        <w:rPr>
          <w:rFonts w:ascii="Times New Roman" w:hAnsi="Times New Roman" w:cs="Times New Roman"/>
          <w:sz w:val="28"/>
          <w:szCs w:val="28"/>
          <w:lang w:val="ru-RU"/>
        </w:rPr>
        <w:t>сайте администрации муниципального образования город Новороссийск</w:t>
      </w:r>
      <w:r w:rsidR="00B57171">
        <w:rPr>
          <w:rFonts w:ascii="Times New Roman" w:hAnsi="Times New Roman" w:cs="Times New Roman"/>
          <w:sz w:val="28"/>
          <w:szCs w:val="28"/>
          <w:lang w:val="ru-RU"/>
        </w:rPr>
        <w:t xml:space="preserve"> и опубликовать в печатном бюллетене «Вестник муниципального образования город Новороссийск»</w:t>
      </w:r>
      <w:r w:rsidRPr="00BB7CD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B60CC" w:rsidRPr="00BB7CDE" w:rsidRDefault="00FB60CC" w:rsidP="00FB60CC">
      <w:pPr>
        <w:pStyle w:val="a5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B7CDE">
        <w:rPr>
          <w:rFonts w:ascii="Times New Roman" w:hAnsi="Times New Roman" w:cs="Times New Roman"/>
          <w:sz w:val="28"/>
          <w:szCs w:val="28"/>
          <w:lang w:val="ru-RU"/>
        </w:rPr>
        <w:t>Контроль за выполнением настоящего постановления возложить на заместителя г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авы муниципального образования </w:t>
      </w:r>
      <w:r w:rsidRPr="00BB7CDE">
        <w:rPr>
          <w:rFonts w:ascii="Times New Roman" w:hAnsi="Times New Roman" w:cs="Times New Roman"/>
          <w:sz w:val="28"/>
          <w:szCs w:val="28"/>
          <w:lang w:val="ru-RU"/>
        </w:rPr>
        <w:t>Служал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.В</w:t>
      </w:r>
      <w:r w:rsidRPr="00BB7CD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B60CC" w:rsidRPr="00AB71DA" w:rsidRDefault="00FB60CC" w:rsidP="00FB60CC">
      <w:pPr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B71DA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вступает в силу со дня его опубликования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F3FC7" w:rsidRDefault="008F3FC7" w:rsidP="00FB60CC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F3FC7" w:rsidRDefault="008F3FC7" w:rsidP="00FB60CC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F3FC7" w:rsidRDefault="008F3FC7" w:rsidP="00FB60CC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>лав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B60CC" w:rsidRDefault="008F3FC7" w:rsidP="00FB60CC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>униципальн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образования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>И.А. Дяченко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</w:t>
      </w:r>
    </w:p>
    <w:p w:rsidR="00FB60CC" w:rsidRDefault="00FB60CC" w:rsidP="00FB60CC">
      <w:pPr>
        <w:pStyle w:val="FirstParagraph"/>
        <w:tabs>
          <w:tab w:val="num" w:pos="0"/>
        </w:tabs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B60CC" w:rsidRDefault="00FB60CC" w:rsidP="00FB60CC">
      <w:pPr>
        <w:pStyle w:val="FirstParagraph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7E72FD" w:rsidRPr="00FB60CC" w:rsidRDefault="007E72FD">
      <w:pPr>
        <w:rPr>
          <w:lang w:val="ru-RU"/>
        </w:rPr>
      </w:pPr>
    </w:p>
    <w:sectPr w:rsidR="007E72FD" w:rsidRPr="00FB60CC" w:rsidSect="00DB5749">
      <w:headerReference w:type="default" r:id="rId7"/>
      <w:pgSz w:w="11906" w:h="16838" w:code="9"/>
      <w:pgMar w:top="1134" w:right="567" w:bottom="1134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ADF" w:rsidRDefault="00734ADF" w:rsidP="00DB5749">
      <w:pPr>
        <w:spacing w:after="0"/>
      </w:pPr>
      <w:r>
        <w:separator/>
      </w:r>
    </w:p>
  </w:endnote>
  <w:endnote w:type="continuationSeparator" w:id="0">
    <w:p w:rsidR="00734ADF" w:rsidRDefault="00734ADF" w:rsidP="00DB5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ADF" w:rsidRDefault="00734ADF" w:rsidP="00DB5749">
      <w:pPr>
        <w:spacing w:after="0"/>
      </w:pPr>
      <w:r>
        <w:separator/>
      </w:r>
    </w:p>
  </w:footnote>
  <w:footnote w:type="continuationSeparator" w:id="0">
    <w:p w:rsidR="00734ADF" w:rsidRDefault="00734ADF" w:rsidP="00DB57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9356937"/>
      <w:docPartObj>
        <w:docPartGallery w:val="Page Numbers (Top of Page)"/>
        <w:docPartUnique/>
      </w:docPartObj>
    </w:sdtPr>
    <w:sdtEndPr/>
    <w:sdtContent>
      <w:p w:rsidR="00DB5749" w:rsidRDefault="00A021E8">
        <w:pPr>
          <w:pStyle w:val="a6"/>
          <w:jc w:val="center"/>
        </w:pPr>
        <w:r>
          <w:fldChar w:fldCharType="begin"/>
        </w:r>
        <w:r w:rsidR="00DB5749">
          <w:instrText>PAGE   \* MERGEFORMAT</w:instrText>
        </w:r>
        <w:r>
          <w:fldChar w:fldCharType="separate"/>
        </w:r>
        <w:r w:rsidR="0052417B" w:rsidRPr="0052417B">
          <w:rPr>
            <w:noProof/>
            <w:lang w:val="ru-RU"/>
          </w:rPr>
          <w:t>2</w:t>
        </w:r>
        <w:r>
          <w:fldChar w:fldCharType="end"/>
        </w:r>
      </w:p>
    </w:sdtContent>
  </w:sdt>
  <w:p w:rsidR="00DB5749" w:rsidRDefault="00DB574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2F7FFE"/>
    <w:multiLevelType w:val="multilevel"/>
    <w:tmpl w:val="24AA03A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" w15:restartNumberingAfterBreak="0">
    <w:nsid w:val="38554351"/>
    <w:multiLevelType w:val="multilevel"/>
    <w:tmpl w:val="5E36A3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D4982"/>
    <w:rsid w:val="00220CAC"/>
    <w:rsid w:val="002D4982"/>
    <w:rsid w:val="0052417B"/>
    <w:rsid w:val="006217A0"/>
    <w:rsid w:val="0070525D"/>
    <w:rsid w:val="00734ADF"/>
    <w:rsid w:val="007877AF"/>
    <w:rsid w:val="007E72FD"/>
    <w:rsid w:val="008F3FC7"/>
    <w:rsid w:val="00942B3B"/>
    <w:rsid w:val="009730AA"/>
    <w:rsid w:val="009811DE"/>
    <w:rsid w:val="009B5074"/>
    <w:rsid w:val="00A021E8"/>
    <w:rsid w:val="00B14170"/>
    <w:rsid w:val="00B57171"/>
    <w:rsid w:val="00B65611"/>
    <w:rsid w:val="00C95C6B"/>
    <w:rsid w:val="00DB5749"/>
    <w:rsid w:val="00E60001"/>
    <w:rsid w:val="00FB60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C7EC5A"/>
  <w15:docId w15:val="{250CF55D-DC29-4D05-ADA8-41FBCB6F1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60CC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B60CC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FB60CC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B60CC"/>
  </w:style>
  <w:style w:type="paragraph" w:styleId="a5">
    <w:name w:val="List Paragraph"/>
    <w:basedOn w:val="a"/>
    <w:rsid w:val="00FB60CC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DB5749"/>
    <w:pPr>
      <w:tabs>
        <w:tab w:val="center" w:pos="4677"/>
        <w:tab w:val="right" w:pos="9355"/>
      </w:tabs>
      <w:spacing w:after="0"/>
    </w:pPr>
  </w:style>
  <w:style w:type="character" w:customStyle="1" w:styleId="a7">
    <w:name w:val="Верхний колонтитул Знак"/>
    <w:basedOn w:val="a0"/>
    <w:link w:val="a6"/>
    <w:uiPriority w:val="99"/>
    <w:rsid w:val="00DB5749"/>
    <w:rPr>
      <w:sz w:val="24"/>
      <w:szCs w:val="24"/>
      <w:lang w:val="en-US"/>
    </w:rPr>
  </w:style>
  <w:style w:type="paragraph" w:styleId="a8">
    <w:name w:val="footer"/>
    <w:basedOn w:val="a"/>
    <w:link w:val="a9"/>
    <w:uiPriority w:val="99"/>
    <w:unhideWhenUsed/>
    <w:rsid w:val="00DB5749"/>
    <w:pPr>
      <w:tabs>
        <w:tab w:val="center" w:pos="4677"/>
        <w:tab w:val="right" w:pos="9355"/>
      </w:tabs>
      <w:spacing w:after="0"/>
    </w:pPr>
  </w:style>
  <w:style w:type="character" w:customStyle="1" w:styleId="a9">
    <w:name w:val="Нижний колонтитул Знак"/>
    <w:basedOn w:val="a0"/>
    <w:link w:val="a8"/>
    <w:uiPriority w:val="99"/>
    <w:rsid w:val="00DB5749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ВДОВИН</cp:lastModifiedBy>
  <cp:revision>8</cp:revision>
  <dcterms:created xsi:type="dcterms:W3CDTF">2019-07-18T14:18:00Z</dcterms:created>
  <dcterms:modified xsi:type="dcterms:W3CDTF">2020-04-21T12:01:00Z</dcterms:modified>
</cp:coreProperties>
</file>